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Y="219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5DE5" w:rsidTr="00985DE5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85DE5" w:rsidRDefault="001A0473" w:rsidP="00985DE5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Team-3</w:t>
            </w:r>
          </w:p>
        </w:tc>
      </w:tr>
    </w:tbl>
    <w:p w:rsidR="00985DE5" w:rsidRPr="00985DE5" w:rsidRDefault="00985DE5" w:rsidP="00D838AF">
      <w:pPr>
        <w:autoSpaceDE w:val="0"/>
        <w:autoSpaceDN w:val="0"/>
        <w:adjustRightInd w:val="0"/>
        <w:spacing w:after="0" w:line="240" w:lineRule="auto"/>
        <w:rPr>
          <w:b/>
          <w:sz w:val="12"/>
          <w:szCs w:val="12"/>
        </w:rPr>
      </w:pPr>
    </w:p>
    <w:p w:rsidR="00D838AF" w:rsidRDefault="007817D9" w:rsidP="00D838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b/>
          <w:sz w:val="28"/>
        </w:rPr>
        <w:t>Problem statement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Write a program that produces a bar chart showin</w:t>
      </w:r>
      <w:r>
        <w:rPr>
          <w:rFonts w:cstheme="minorHAnsi"/>
          <w:color w:val="000000" w:themeColor="text1"/>
          <w:sz w:val="28"/>
          <w:szCs w:val="28"/>
        </w:rPr>
        <w:t>g the population growth of Prai</w:t>
      </w:r>
      <w:r w:rsidRPr="005F454D">
        <w:rPr>
          <w:rFonts w:cstheme="minorHAnsi"/>
          <w:color w:val="000000" w:themeColor="text1"/>
          <w:sz w:val="28"/>
          <w:szCs w:val="28"/>
        </w:rPr>
        <w:t>rieville, a small town in the Midwest, at 20-year intervals during the past 100 years.</w:t>
      </w:r>
      <w:r>
        <w:rPr>
          <w:rFonts w:cstheme="minorHAnsi"/>
          <w:color w:val="000000" w:themeColor="text1"/>
          <w:sz w:val="28"/>
          <w:szCs w:val="28"/>
        </w:rPr>
        <w:t xml:space="preserve"> </w:t>
      </w:r>
      <w:r w:rsidRPr="005F454D">
        <w:rPr>
          <w:rFonts w:cstheme="minorHAnsi"/>
          <w:color w:val="000000" w:themeColor="text1"/>
          <w:sz w:val="28"/>
          <w:szCs w:val="28"/>
        </w:rPr>
        <w:t>The program should read in the population ﬁgures (r</w:t>
      </w:r>
      <w:r>
        <w:rPr>
          <w:rFonts w:cstheme="minorHAnsi"/>
          <w:color w:val="000000" w:themeColor="text1"/>
          <w:sz w:val="28"/>
          <w:szCs w:val="28"/>
        </w:rPr>
        <w:t>ounded to the nearest 1,000 peo</w:t>
      </w:r>
      <w:r w:rsidRPr="005F454D">
        <w:rPr>
          <w:rFonts w:cstheme="minorHAnsi"/>
          <w:color w:val="000000" w:themeColor="text1"/>
          <w:sz w:val="28"/>
          <w:szCs w:val="28"/>
        </w:rPr>
        <w:t>ple) for 1900, 1920, 1940, 1960, 1980, and 2000 from a ﬁle. For each year it should</w:t>
      </w:r>
      <w:r>
        <w:rPr>
          <w:rFonts w:cstheme="minorHAnsi"/>
          <w:color w:val="000000" w:themeColor="text1"/>
          <w:sz w:val="28"/>
          <w:szCs w:val="28"/>
        </w:rPr>
        <w:t xml:space="preserve"> </w:t>
      </w:r>
      <w:r w:rsidRPr="005F454D">
        <w:rPr>
          <w:rFonts w:cstheme="minorHAnsi"/>
          <w:color w:val="000000" w:themeColor="text1"/>
          <w:sz w:val="28"/>
          <w:szCs w:val="28"/>
        </w:rPr>
        <w:t>display the date and a bar consisting of one asterisk for each 1,000 people. The data</w:t>
      </w:r>
      <w:r>
        <w:rPr>
          <w:rFonts w:cstheme="minorHAnsi"/>
          <w:color w:val="000000" w:themeColor="text1"/>
          <w:sz w:val="28"/>
          <w:szCs w:val="28"/>
        </w:rPr>
        <w:t xml:space="preserve"> </w:t>
      </w:r>
      <w:r w:rsidRPr="005F454D">
        <w:rPr>
          <w:rFonts w:cstheme="minorHAnsi"/>
          <w:color w:val="000000" w:themeColor="text1"/>
          <w:sz w:val="28"/>
          <w:szCs w:val="28"/>
        </w:rPr>
        <w:t>can be found in the People.txt ﬁle.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Here is an example of how the chart might begin: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PRAIRIEVILLE POPULATION GROWTH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(</w:t>
      </w:r>
      <w:proofErr w:type="gramStart"/>
      <w:r w:rsidRPr="005F454D">
        <w:rPr>
          <w:rFonts w:cstheme="minorHAnsi"/>
          <w:color w:val="000000" w:themeColor="text1"/>
          <w:sz w:val="28"/>
          <w:szCs w:val="28"/>
        </w:rPr>
        <w:t>each</w:t>
      </w:r>
      <w:proofErr w:type="gramEnd"/>
      <w:r w:rsidRPr="005F454D">
        <w:rPr>
          <w:rFonts w:cstheme="minorHAnsi"/>
          <w:color w:val="000000" w:themeColor="text1"/>
          <w:sz w:val="28"/>
          <w:szCs w:val="28"/>
        </w:rPr>
        <w:t xml:space="preserve"> * represents 1,000 people)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1900 **</w:t>
      </w:r>
    </w:p>
    <w:p w:rsidR="005F454D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1920 ****</w:t>
      </w:r>
      <w:bookmarkStart w:id="0" w:name="_GoBack"/>
      <w:bookmarkEnd w:id="0"/>
    </w:p>
    <w:p w:rsidR="007B3AC3" w:rsidRPr="005F454D" w:rsidRDefault="005F454D" w:rsidP="00D229F4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 w:themeColor="text1"/>
          <w:sz w:val="28"/>
          <w:szCs w:val="28"/>
        </w:rPr>
      </w:pPr>
      <w:r w:rsidRPr="005F454D">
        <w:rPr>
          <w:rFonts w:cstheme="minorHAnsi"/>
          <w:color w:val="000000" w:themeColor="text1"/>
          <w:sz w:val="28"/>
          <w:szCs w:val="28"/>
        </w:rPr>
        <w:t>1940 *****</w:t>
      </w:r>
    </w:p>
    <w:p w:rsidR="005F454D" w:rsidRPr="007B3AC3" w:rsidRDefault="005F454D" w:rsidP="005F454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</w:p>
    <w:p w:rsidR="00030935" w:rsidRPr="007B3AC3" w:rsidRDefault="00030935" w:rsidP="00030935">
      <w:pPr>
        <w:rPr>
          <w:sz w:val="28"/>
          <w:szCs w:val="28"/>
        </w:rPr>
      </w:pPr>
      <w:r w:rsidRPr="007B3AC3">
        <w:rPr>
          <w:sz w:val="28"/>
          <w:szCs w:val="28"/>
        </w:rPr>
        <w:t xml:space="preserve">Specifically, you will have to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Explain the problem statement (10 points).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>Compile and execute the code (10 points).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>Explain the outputs (10 points)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Go through the code line-by-line and explain each line (50 points). </w:t>
      </w:r>
    </w:p>
    <w:p w:rsidR="00030935" w:rsidRPr="007B3AC3" w:rsidRDefault="00030935" w:rsidP="00030935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B3AC3">
        <w:rPr>
          <w:sz w:val="28"/>
          <w:szCs w:val="28"/>
        </w:rPr>
        <w:t xml:space="preserve">Answer the audience’s questions (20 points).  </w:t>
      </w:r>
    </w:p>
    <w:p w:rsidR="00030935" w:rsidRPr="00283DD0" w:rsidRDefault="00030935" w:rsidP="00030935">
      <w:pPr>
        <w:rPr>
          <w:sz w:val="28"/>
        </w:rPr>
      </w:pPr>
    </w:p>
    <w:p w:rsidR="00FA7375" w:rsidRPr="00030935" w:rsidRDefault="00FA7375" w:rsidP="00030935"/>
    <w:sectPr w:rsidR="00FA7375" w:rsidRPr="00030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9062A"/>
    <w:multiLevelType w:val="hybridMultilevel"/>
    <w:tmpl w:val="57FCC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4629D"/>
    <w:multiLevelType w:val="hybridMultilevel"/>
    <w:tmpl w:val="93C20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94F06"/>
    <w:multiLevelType w:val="hybridMultilevel"/>
    <w:tmpl w:val="C546B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D5987"/>
    <w:multiLevelType w:val="hybridMultilevel"/>
    <w:tmpl w:val="4BA21DDE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4CB57F6"/>
    <w:multiLevelType w:val="hybridMultilevel"/>
    <w:tmpl w:val="65504262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3581A"/>
    <w:multiLevelType w:val="hybridMultilevel"/>
    <w:tmpl w:val="5B487146"/>
    <w:lvl w:ilvl="0" w:tplc="2C68FB46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28A6194D"/>
    <w:multiLevelType w:val="multilevel"/>
    <w:tmpl w:val="9DC8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C32530"/>
    <w:multiLevelType w:val="hybridMultilevel"/>
    <w:tmpl w:val="D0DC0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E4CA3"/>
    <w:multiLevelType w:val="hybridMultilevel"/>
    <w:tmpl w:val="B7D02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071F78"/>
    <w:multiLevelType w:val="hybridMultilevel"/>
    <w:tmpl w:val="E4FC22A4"/>
    <w:lvl w:ilvl="0" w:tplc="2C68FB46">
      <w:numFmt w:val="bullet"/>
      <w:lvlText w:val="•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341B8D"/>
    <w:multiLevelType w:val="multilevel"/>
    <w:tmpl w:val="57ACB89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10"/>
  </w:num>
  <w:num w:numId="6">
    <w:abstractNumId w:val="7"/>
  </w:num>
  <w:num w:numId="7">
    <w:abstractNumId w:val="2"/>
  </w:num>
  <w:num w:numId="8">
    <w:abstractNumId w:val="3"/>
  </w:num>
  <w:num w:numId="9">
    <w:abstractNumId w:val="5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SyNDQxMDEwM7YwMTVX0lEKTi0uzszPAykwrQUASJf0FywAAAA="/>
  </w:docVars>
  <w:rsids>
    <w:rsidRoot w:val="00BC49A2"/>
    <w:rsid w:val="00030935"/>
    <w:rsid w:val="0003759B"/>
    <w:rsid w:val="00081589"/>
    <w:rsid w:val="00194A72"/>
    <w:rsid w:val="001A0473"/>
    <w:rsid w:val="002A3741"/>
    <w:rsid w:val="004F472E"/>
    <w:rsid w:val="005F454D"/>
    <w:rsid w:val="0060727D"/>
    <w:rsid w:val="007817D9"/>
    <w:rsid w:val="007B3AC3"/>
    <w:rsid w:val="007D5AA4"/>
    <w:rsid w:val="00985DE5"/>
    <w:rsid w:val="00AA01B7"/>
    <w:rsid w:val="00BB456D"/>
    <w:rsid w:val="00BC49A2"/>
    <w:rsid w:val="00BD62C5"/>
    <w:rsid w:val="00C85DC8"/>
    <w:rsid w:val="00C867BC"/>
    <w:rsid w:val="00D229F4"/>
    <w:rsid w:val="00D838AF"/>
    <w:rsid w:val="00EC7A01"/>
    <w:rsid w:val="00EF1BCE"/>
    <w:rsid w:val="00FA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33B24"/>
  <w15:chartTrackingRefBased/>
  <w15:docId w15:val="{11F9158F-44AC-4F25-8FAB-1058813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09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adin">
    <w:name w:val="leadin"/>
    <w:basedOn w:val="DefaultParagraphFont"/>
    <w:rsid w:val="00BB456D"/>
  </w:style>
  <w:style w:type="character" w:styleId="HTMLCode">
    <w:name w:val="HTML Code"/>
    <w:basedOn w:val="DefaultParagraphFont"/>
    <w:uiPriority w:val="99"/>
    <w:semiHidden/>
    <w:unhideWhenUsed/>
    <w:rsid w:val="00BB456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B456D"/>
    <w:pPr>
      <w:ind w:left="720"/>
      <w:contextualSpacing/>
    </w:pPr>
  </w:style>
  <w:style w:type="table" w:styleId="TableGrid">
    <w:name w:val="Table Grid"/>
    <w:basedOn w:val="TableNormal"/>
    <w:uiPriority w:val="39"/>
    <w:rsid w:val="00C85D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Shastri, Dvijesh</cp:lastModifiedBy>
  <cp:revision>22</cp:revision>
  <dcterms:created xsi:type="dcterms:W3CDTF">2018-01-27T18:18:00Z</dcterms:created>
  <dcterms:modified xsi:type="dcterms:W3CDTF">2024-01-16T23:36:00Z</dcterms:modified>
</cp:coreProperties>
</file>